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F972C6" w14:textId="77777777" w:rsidR="00027805" w:rsidRPr="00027805" w:rsidRDefault="00027805" w:rsidP="00027805">
      <w:pPr>
        <w:pStyle w:val="Title"/>
        <w:rPr>
          <w:sz w:val="28"/>
          <w:szCs w:val="28"/>
        </w:rPr>
      </w:pPr>
      <w:bookmarkStart w:id="0" w:name="_GoBack"/>
      <w:bookmarkEnd w:id="0"/>
      <w:r w:rsidRPr="00027805">
        <w:rPr>
          <w:sz w:val="28"/>
          <w:szCs w:val="28"/>
        </w:rPr>
        <w:t xml:space="preserve">CITY OF </w:t>
      </w:r>
      <w:r w:rsidR="00B833A3">
        <w:rPr>
          <w:sz w:val="28"/>
          <w:szCs w:val="28"/>
        </w:rPr>
        <w:t>PEÑITAS</w:t>
      </w:r>
    </w:p>
    <w:p w14:paraId="1FB50BF2" w14:textId="77777777" w:rsidR="00027805" w:rsidRPr="00027805" w:rsidRDefault="00027805" w:rsidP="00027805">
      <w:pPr>
        <w:pStyle w:val="Title"/>
        <w:rPr>
          <w:sz w:val="28"/>
          <w:szCs w:val="28"/>
        </w:rPr>
      </w:pPr>
      <w:r w:rsidRPr="00027805">
        <w:rPr>
          <w:sz w:val="28"/>
          <w:szCs w:val="28"/>
        </w:rPr>
        <w:t xml:space="preserve">NOTICE </w:t>
      </w:r>
    </w:p>
    <w:p w14:paraId="7F97F9AF" w14:textId="77777777" w:rsidR="00027805" w:rsidRPr="00027805" w:rsidRDefault="00027805" w:rsidP="00400DAB">
      <w:pPr>
        <w:spacing w:before="100" w:beforeAutospacing="1" w:after="100" w:afterAutospacing="1"/>
        <w:jc w:val="both"/>
      </w:pPr>
    </w:p>
    <w:p w14:paraId="0452A650" w14:textId="6D0C21D2" w:rsidR="00400DAB" w:rsidRPr="00027805" w:rsidRDefault="00400DAB" w:rsidP="00400DAB">
      <w:pPr>
        <w:spacing w:before="100" w:beforeAutospacing="1" w:after="100" w:afterAutospacing="1"/>
        <w:jc w:val="both"/>
      </w:pPr>
      <w:r w:rsidRPr="00027805">
        <w:t xml:space="preserve">Notice is hereby given that members of the City of </w:t>
      </w:r>
      <w:r w:rsidR="00B833A3">
        <w:t>Peñitas</w:t>
      </w:r>
      <w:r w:rsidRPr="00027805">
        <w:t xml:space="preserve"> City </w:t>
      </w:r>
      <w:r w:rsidR="00B833A3">
        <w:t>Council</w:t>
      </w:r>
      <w:r w:rsidR="00C30D29">
        <w:t xml:space="preserve">, </w:t>
      </w:r>
      <w:r w:rsidRPr="00027805">
        <w:t xml:space="preserve">in numbers which may constitute a quorum, may participate in </w:t>
      </w:r>
      <w:r w:rsidR="007F583B">
        <w:t>a Press Conference Regarding Tom Gill Ave Construction</w:t>
      </w:r>
      <w:r w:rsidR="00D70127">
        <w:t xml:space="preserve"> </w:t>
      </w:r>
      <w:r w:rsidR="000D129D">
        <w:t xml:space="preserve">starting at </w:t>
      </w:r>
      <w:r w:rsidR="007F583B" w:rsidRPr="002E095A">
        <w:rPr>
          <w:noProof/>
        </w:rPr>
        <w:t>12</w:t>
      </w:r>
      <w:r w:rsidR="009468B5" w:rsidRPr="002E095A">
        <w:rPr>
          <w:noProof/>
        </w:rPr>
        <w:t>:00pm</w:t>
      </w:r>
      <w:r w:rsidR="000D129D">
        <w:t xml:space="preserve"> on</w:t>
      </w:r>
      <w:r w:rsidR="00DA1592">
        <w:t xml:space="preserve"> </w:t>
      </w:r>
      <w:r w:rsidR="007F583B">
        <w:t>Tuesday</w:t>
      </w:r>
      <w:r w:rsidR="00DA1592">
        <w:t xml:space="preserve">, </w:t>
      </w:r>
      <w:r w:rsidR="007F583B">
        <w:t xml:space="preserve">October 2 at the Precinct 3 Offices in Palmview, TX. </w:t>
      </w:r>
    </w:p>
    <w:p w14:paraId="71C308BA" w14:textId="77777777" w:rsidR="00400DAB" w:rsidRPr="00027805" w:rsidRDefault="00400DAB" w:rsidP="00027805">
      <w:pPr>
        <w:spacing w:before="100" w:beforeAutospacing="1" w:after="100" w:afterAutospacing="1"/>
      </w:pPr>
      <w:r w:rsidRPr="00027805">
        <w:t xml:space="preserve">This is a social </w:t>
      </w:r>
      <w:r w:rsidR="001862FC">
        <w:t>event</w:t>
      </w:r>
      <w:r w:rsidRPr="00027805">
        <w:t xml:space="preserve"> at which there will be no deliberation nor will there be any formal action taken. While there may be </w:t>
      </w:r>
      <w:r w:rsidRPr="002E095A">
        <w:rPr>
          <w:noProof/>
        </w:rPr>
        <w:t>incidental</w:t>
      </w:r>
      <w:r w:rsidRPr="00027805">
        <w:t xml:space="preserve"> discussion of City business, the </w:t>
      </w:r>
      <w:r w:rsidR="001530A6">
        <w:t>committee</w:t>
      </w:r>
      <w:r w:rsidRPr="00027805">
        <w:t xml:space="preserve"> will not be deliberating as a governing body of the City of </w:t>
      </w:r>
      <w:r w:rsidR="00B833A3">
        <w:t>Penitas</w:t>
      </w:r>
      <w:r w:rsidRPr="00027805">
        <w:t>. Any discussion of public business is purely incidental to the social meeting.</w:t>
      </w:r>
    </w:p>
    <w:p w14:paraId="6232B437" w14:textId="77777777" w:rsidR="00400DAB" w:rsidRPr="00027805" w:rsidRDefault="00400DAB" w:rsidP="00400DAB">
      <w:pPr>
        <w:spacing w:before="100" w:beforeAutospacing="1" w:after="100" w:afterAutospacing="1"/>
      </w:pPr>
      <w:r w:rsidRPr="00027805">
        <w:t> Texas Government Code Section 551.001 (4)(b)(iv).</w:t>
      </w:r>
    </w:p>
    <w:p w14:paraId="4E388A81" w14:textId="77777777" w:rsidR="00027805" w:rsidRDefault="00027805" w:rsidP="00027805">
      <w:pPr>
        <w:jc w:val="both"/>
        <w:rPr>
          <w:bCs/>
        </w:rPr>
      </w:pPr>
    </w:p>
    <w:p w14:paraId="6A265F9C" w14:textId="77777777" w:rsidR="00027805" w:rsidRDefault="00027805" w:rsidP="00027805">
      <w:pPr>
        <w:jc w:val="both"/>
        <w:rPr>
          <w:bCs/>
        </w:rPr>
      </w:pPr>
    </w:p>
    <w:p w14:paraId="5D2EE153" w14:textId="77777777" w:rsidR="00027805" w:rsidRDefault="00027805" w:rsidP="00027805">
      <w:pPr>
        <w:jc w:val="both"/>
        <w:rPr>
          <w:bCs/>
        </w:rPr>
      </w:pPr>
    </w:p>
    <w:p w14:paraId="6A871E71" w14:textId="3816E9ED" w:rsidR="00027805" w:rsidRPr="006932C3" w:rsidRDefault="00027805" w:rsidP="00027805">
      <w:pPr>
        <w:jc w:val="both"/>
        <w:rPr>
          <w:bCs/>
        </w:rPr>
      </w:pPr>
      <w:r w:rsidRPr="006932C3">
        <w:rPr>
          <w:bCs/>
        </w:rPr>
        <w:t xml:space="preserve">I, the undersigned authority, do hereby certify that the above Notice of meeting was posted at City Hall </w:t>
      </w:r>
      <w:r w:rsidR="00B833A3">
        <w:rPr>
          <w:bCs/>
        </w:rPr>
        <w:t>1111 S. Main St</w:t>
      </w:r>
      <w:r w:rsidRPr="006932C3">
        <w:rPr>
          <w:bCs/>
        </w:rPr>
        <w:t xml:space="preserve">., </w:t>
      </w:r>
      <w:r w:rsidR="00B833A3">
        <w:rPr>
          <w:bCs/>
        </w:rPr>
        <w:t>Penitas</w:t>
      </w:r>
      <w:r w:rsidRPr="006932C3">
        <w:rPr>
          <w:bCs/>
        </w:rPr>
        <w:t xml:space="preserve">, Texas and on the City Website </w:t>
      </w:r>
      <w:r>
        <w:rPr>
          <w:bCs/>
        </w:rPr>
        <w:t xml:space="preserve">page at </w:t>
      </w:r>
      <w:hyperlink r:id="rId5" w:history="1">
        <w:r w:rsidR="00B833A3" w:rsidRPr="001E7C4D">
          <w:rPr>
            <w:rStyle w:val="Hyperlink"/>
            <w:bCs/>
          </w:rPr>
          <w:t>www.cityofpenitas.com</w:t>
        </w:r>
      </w:hyperlink>
      <w:r>
        <w:rPr>
          <w:bCs/>
        </w:rPr>
        <w:t xml:space="preserve"> </w:t>
      </w:r>
      <w:r w:rsidRPr="006932C3">
        <w:rPr>
          <w:bCs/>
        </w:rPr>
        <w:t xml:space="preserve">which are places convenient and readily accessible to the general public at all times, and said notice was posted </w:t>
      </w:r>
      <w:r w:rsidR="007F583B">
        <w:rPr>
          <w:b/>
          <w:bCs/>
        </w:rPr>
        <w:t>September 27</w:t>
      </w:r>
      <w:r w:rsidR="009468B5">
        <w:rPr>
          <w:b/>
          <w:bCs/>
        </w:rPr>
        <w:t xml:space="preserve">, </w:t>
      </w:r>
      <w:r w:rsidR="009468B5" w:rsidRPr="002E095A">
        <w:rPr>
          <w:b/>
          <w:bCs/>
          <w:noProof/>
        </w:rPr>
        <w:t>2018</w:t>
      </w:r>
      <w:r w:rsidRPr="006932C3">
        <w:rPr>
          <w:b/>
          <w:bCs/>
        </w:rPr>
        <w:t xml:space="preserve"> at </w:t>
      </w:r>
      <w:r w:rsidR="007F583B">
        <w:rPr>
          <w:b/>
          <w:bCs/>
        </w:rPr>
        <w:t>5</w:t>
      </w:r>
      <w:r w:rsidRPr="006932C3">
        <w:rPr>
          <w:b/>
          <w:bCs/>
        </w:rPr>
        <w:t>:00 P.M.</w:t>
      </w:r>
      <w:r w:rsidRPr="006932C3">
        <w:rPr>
          <w:bCs/>
        </w:rPr>
        <w:t xml:space="preserve"> and remained so posted continuously for at least 72 hours preceding the</w:t>
      </w:r>
      <w:r>
        <w:rPr>
          <w:bCs/>
        </w:rPr>
        <w:t xml:space="preserve"> scheduled time of said meeting in accordance with chapter 551 of the Texas Government Code.</w:t>
      </w:r>
    </w:p>
    <w:p w14:paraId="5CA7C777" w14:textId="77777777" w:rsidR="00027805" w:rsidRPr="006932C3" w:rsidRDefault="00027805" w:rsidP="00027805"/>
    <w:p w14:paraId="2B9C0815" w14:textId="77777777" w:rsidR="00027805" w:rsidRPr="006932C3" w:rsidRDefault="00027805" w:rsidP="00027805"/>
    <w:p w14:paraId="1BEEDE08" w14:textId="77777777" w:rsidR="00027805" w:rsidRPr="006932C3" w:rsidRDefault="00027805" w:rsidP="00027805">
      <w:pPr>
        <w:pStyle w:val="Heading2"/>
        <w:numPr>
          <w:ilvl w:val="0"/>
          <w:numId w:val="0"/>
        </w:numPr>
        <w:rPr>
          <w:b w:val="0"/>
          <w:szCs w:val="24"/>
        </w:rPr>
      </w:pPr>
      <w:r w:rsidRPr="006932C3">
        <w:rPr>
          <w:b w:val="0"/>
          <w:szCs w:val="24"/>
        </w:rPr>
        <w:tab/>
      </w:r>
      <w:r w:rsidRPr="006932C3">
        <w:rPr>
          <w:b w:val="0"/>
          <w:szCs w:val="24"/>
        </w:rPr>
        <w:tab/>
      </w:r>
      <w:r w:rsidRPr="006932C3">
        <w:rPr>
          <w:b w:val="0"/>
          <w:szCs w:val="24"/>
        </w:rPr>
        <w:tab/>
      </w:r>
      <w:r w:rsidRPr="006932C3">
        <w:rPr>
          <w:b w:val="0"/>
          <w:szCs w:val="24"/>
        </w:rPr>
        <w:tab/>
      </w:r>
      <w:r w:rsidRPr="006932C3">
        <w:rPr>
          <w:b w:val="0"/>
          <w:szCs w:val="24"/>
        </w:rPr>
        <w:tab/>
      </w:r>
      <w:r w:rsidRPr="006932C3">
        <w:rPr>
          <w:b w:val="0"/>
          <w:szCs w:val="24"/>
        </w:rPr>
        <w:tab/>
      </w:r>
      <w:r w:rsidRPr="006932C3">
        <w:rPr>
          <w:b w:val="0"/>
          <w:szCs w:val="24"/>
        </w:rPr>
        <w:tab/>
      </w:r>
      <w:r w:rsidRPr="006932C3">
        <w:rPr>
          <w:szCs w:val="24"/>
        </w:rPr>
        <w:t xml:space="preserve">CITY OF </w:t>
      </w:r>
      <w:r w:rsidR="00B833A3">
        <w:rPr>
          <w:szCs w:val="24"/>
        </w:rPr>
        <w:t>PEÑITAS</w:t>
      </w:r>
    </w:p>
    <w:p w14:paraId="35C88890" w14:textId="77777777" w:rsidR="00027805" w:rsidRPr="006932C3" w:rsidRDefault="00027805" w:rsidP="00027805">
      <w:pPr>
        <w:rPr>
          <w:b/>
        </w:rPr>
      </w:pPr>
    </w:p>
    <w:p w14:paraId="692BC3DE" w14:textId="77777777" w:rsidR="00027805" w:rsidRPr="006932C3" w:rsidRDefault="00027805" w:rsidP="00027805">
      <w:pPr>
        <w:rPr>
          <w:b/>
        </w:rPr>
      </w:pPr>
    </w:p>
    <w:p w14:paraId="4F060765" w14:textId="77777777" w:rsidR="00027805" w:rsidRPr="006932C3" w:rsidRDefault="00027805" w:rsidP="00027805">
      <w:pPr>
        <w:rPr>
          <w:b/>
          <w:u w:val="single"/>
        </w:rPr>
      </w:pPr>
      <w:r w:rsidRPr="006932C3">
        <w:rPr>
          <w:b/>
        </w:rPr>
        <w:tab/>
      </w:r>
      <w:r w:rsidRPr="006932C3">
        <w:rPr>
          <w:b/>
        </w:rPr>
        <w:tab/>
      </w:r>
      <w:r w:rsidRPr="006932C3">
        <w:rPr>
          <w:b/>
        </w:rPr>
        <w:tab/>
      </w:r>
      <w:r w:rsidRPr="006932C3">
        <w:rPr>
          <w:b/>
        </w:rPr>
        <w:tab/>
      </w:r>
      <w:r w:rsidRPr="006932C3">
        <w:rPr>
          <w:b/>
        </w:rPr>
        <w:tab/>
      </w:r>
      <w:r w:rsidRPr="006932C3">
        <w:rPr>
          <w:b/>
        </w:rPr>
        <w:tab/>
      </w:r>
      <w:r w:rsidRPr="006932C3">
        <w:rPr>
          <w:b/>
        </w:rPr>
        <w:tab/>
      </w:r>
      <w:r w:rsidRPr="006932C3">
        <w:rPr>
          <w:b/>
          <w:u w:val="single"/>
        </w:rPr>
        <w:t xml:space="preserve">                                                  </w:t>
      </w:r>
      <w:r w:rsidRPr="006932C3">
        <w:rPr>
          <w:b/>
          <w:u w:val="single"/>
        </w:rPr>
        <w:tab/>
      </w:r>
    </w:p>
    <w:p w14:paraId="35568F2D" w14:textId="77777777" w:rsidR="00027805" w:rsidRDefault="00027805" w:rsidP="00027805">
      <w:pPr>
        <w:pStyle w:val="Heading2"/>
        <w:numPr>
          <w:ilvl w:val="0"/>
          <w:numId w:val="0"/>
        </w:numPr>
        <w:rPr>
          <w:szCs w:val="24"/>
        </w:rPr>
      </w:pPr>
      <w:r w:rsidRPr="006932C3">
        <w:rPr>
          <w:szCs w:val="24"/>
        </w:rPr>
        <w:tab/>
      </w:r>
      <w:r w:rsidRPr="006932C3">
        <w:rPr>
          <w:szCs w:val="24"/>
        </w:rPr>
        <w:tab/>
      </w:r>
      <w:r w:rsidRPr="006932C3">
        <w:rPr>
          <w:szCs w:val="24"/>
        </w:rPr>
        <w:tab/>
      </w:r>
      <w:r w:rsidRPr="006932C3">
        <w:rPr>
          <w:szCs w:val="24"/>
        </w:rPr>
        <w:tab/>
      </w:r>
      <w:r w:rsidRPr="006932C3">
        <w:rPr>
          <w:szCs w:val="24"/>
        </w:rPr>
        <w:tab/>
      </w:r>
      <w:r w:rsidRPr="006932C3">
        <w:rPr>
          <w:szCs w:val="24"/>
        </w:rPr>
        <w:tab/>
      </w:r>
      <w:r w:rsidRPr="006932C3">
        <w:rPr>
          <w:szCs w:val="24"/>
        </w:rPr>
        <w:tab/>
      </w:r>
      <w:r w:rsidR="00B833A3">
        <w:rPr>
          <w:szCs w:val="24"/>
        </w:rPr>
        <w:t>Ana M. Valdez, TRMC</w:t>
      </w:r>
    </w:p>
    <w:p w14:paraId="54BF70E3" w14:textId="77777777" w:rsidR="00027805" w:rsidRPr="006932C3" w:rsidRDefault="00027805" w:rsidP="00027805">
      <w:pPr>
        <w:pStyle w:val="Heading2"/>
        <w:numPr>
          <w:ilvl w:val="0"/>
          <w:numId w:val="0"/>
        </w:numPr>
        <w:rPr>
          <w:b w:val="0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6932C3">
        <w:t xml:space="preserve">City Secretary </w:t>
      </w:r>
    </w:p>
    <w:p w14:paraId="4F5A8F81" w14:textId="77777777" w:rsidR="004F2631" w:rsidRDefault="004F2631"/>
    <w:sectPr w:rsidR="004F2631" w:rsidSect="004F26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EF590D"/>
    <w:multiLevelType w:val="multilevel"/>
    <w:tmpl w:val="15D29FFE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upperRoman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  <w:b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ascii="Times New Roman" w:hAnsi="Times New Roman" w:cs="Times New Roman" w:hint="default"/>
        <w:b w:val="0"/>
        <w:sz w:val="24"/>
        <w:szCs w:val="24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tbAwMja3NDMzNDRR0lEKTi0uzszPAykwqgUATncjqywAAAA="/>
  </w:docVars>
  <w:rsids>
    <w:rsidRoot w:val="00400DAB"/>
    <w:rsid w:val="00000B6C"/>
    <w:rsid w:val="00027805"/>
    <w:rsid w:val="00055346"/>
    <w:rsid w:val="00067C00"/>
    <w:rsid w:val="000A5142"/>
    <w:rsid w:val="000D129D"/>
    <w:rsid w:val="001530A6"/>
    <w:rsid w:val="001571C1"/>
    <w:rsid w:val="0017122D"/>
    <w:rsid w:val="001862FC"/>
    <w:rsid w:val="00197730"/>
    <w:rsid w:val="001D70D8"/>
    <w:rsid w:val="00272B09"/>
    <w:rsid w:val="002E095A"/>
    <w:rsid w:val="003960C4"/>
    <w:rsid w:val="00400DAB"/>
    <w:rsid w:val="004D2FB6"/>
    <w:rsid w:val="004F2631"/>
    <w:rsid w:val="0052181C"/>
    <w:rsid w:val="006C16DA"/>
    <w:rsid w:val="006E042C"/>
    <w:rsid w:val="007548A7"/>
    <w:rsid w:val="00771351"/>
    <w:rsid w:val="007F583B"/>
    <w:rsid w:val="007F794E"/>
    <w:rsid w:val="00806390"/>
    <w:rsid w:val="00807609"/>
    <w:rsid w:val="008476AF"/>
    <w:rsid w:val="00883160"/>
    <w:rsid w:val="008F24B3"/>
    <w:rsid w:val="008F7284"/>
    <w:rsid w:val="009468B5"/>
    <w:rsid w:val="00A468C2"/>
    <w:rsid w:val="00AD1EEB"/>
    <w:rsid w:val="00B833A3"/>
    <w:rsid w:val="00C01FCC"/>
    <w:rsid w:val="00C30D29"/>
    <w:rsid w:val="00C36482"/>
    <w:rsid w:val="00C72D89"/>
    <w:rsid w:val="00D2016F"/>
    <w:rsid w:val="00D70127"/>
    <w:rsid w:val="00D73635"/>
    <w:rsid w:val="00DA1592"/>
    <w:rsid w:val="00DC64F3"/>
    <w:rsid w:val="00E63DFA"/>
    <w:rsid w:val="00EF4D9A"/>
    <w:rsid w:val="00F80535"/>
    <w:rsid w:val="00FB0034"/>
    <w:rsid w:val="00FE6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67C5F"/>
  <w15:docId w15:val="{0D9E9C7E-FDF5-4A77-AA20-E89DE5047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00DA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27805"/>
    <w:pPr>
      <w:keepNext/>
      <w:numPr>
        <w:numId w:val="1"/>
      </w:numPr>
      <w:outlineLvl w:val="0"/>
    </w:pPr>
    <w:rPr>
      <w:rFonts w:eastAsia="Times New Roman"/>
      <w:szCs w:val="20"/>
    </w:rPr>
  </w:style>
  <w:style w:type="paragraph" w:styleId="Heading2">
    <w:name w:val="heading 2"/>
    <w:basedOn w:val="Normal"/>
    <w:next w:val="Normal"/>
    <w:link w:val="Heading2Char"/>
    <w:qFormat/>
    <w:rsid w:val="00027805"/>
    <w:pPr>
      <w:keepNext/>
      <w:numPr>
        <w:ilvl w:val="1"/>
        <w:numId w:val="1"/>
      </w:numPr>
      <w:outlineLvl w:val="1"/>
    </w:pPr>
    <w:rPr>
      <w:rFonts w:eastAsia="Times New Roman"/>
      <w:b/>
      <w:szCs w:val="20"/>
    </w:rPr>
  </w:style>
  <w:style w:type="paragraph" w:styleId="Heading3">
    <w:name w:val="heading 3"/>
    <w:basedOn w:val="Normal"/>
    <w:next w:val="Normal"/>
    <w:link w:val="Heading3Char"/>
    <w:qFormat/>
    <w:rsid w:val="00027805"/>
    <w:pPr>
      <w:keepNext/>
      <w:numPr>
        <w:ilvl w:val="2"/>
        <w:numId w:val="1"/>
      </w:numPr>
      <w:outlineLvl w:val="2"/>
    </w:pPr>
    <w:rPr>
      <w:rFonts w:ascii="Georgia" w:eastAsia="Times New Roman" w:hAnsi="Georgia" w:cs="Courier New"/>
      <w:b/>
      <w:sz w:val="22"/>
      <w:u w:val="single"/>
    </w:rPr>
  </w:style>
  <w:style w:type="paragraph" w:styleId="Heading4">
    <w:name w:val="heading 4"/>
    <w:basedOn w:val="Normal"/>
    <w:next w:val="Normal"/>
    <w:link w:val="Heading4Char"/>
    <w:qFormat/>
    <w:rsid w:val="00027805"/>
    <w:pPr>
      <w:keepNext/>
      <w:numPr>
        <w:ilvl w:val="3"/>
        <w:numId w:val="1"/>
      </w:numPr>
      <w:jc w:val="center"/>
      <w:outlineLvl w:val="3"/>
    </w:pPr>
    <w:rPr>
      <w:rFonts w:ascii="Arial" w:eastAsia="Times New Roman" w:hAnsi="Arial" w:cs="Arial"/>
      <w:b/>
      <w:sz w:val="36"/>
      <w:szCs w:val="20"/>
    </w:rPr>
  </w:style>
  <w:style w:type="paragraph" w:styleId="Heading5">
    <w:name w:val="heading 5"/>
    <w:basedOn w:val="Normal"/>
    <w:next w:val="Normal"/>
    <w:link w:val="Heading5Char"/>
    <w:qFormat/>
    <w:rsid w:val="00027805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027805"/>
    <w:pPr>
      <w:numPr>
        <w:ilvl w:val="5"/>
        <w:numId w:val="1"/>
      </w:numPr>
      <w:spacing w:before="240" w:after="60"/>
      <w:outlineLvl w:val="5"/>
    </w:pPr>
    <w:rPr>
      <w:rFonts w:eastAsia="Times New Roman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27805"/>
    <w:pPr>
      <w:keepNext/>
      <w:numPr>
        <w:ilvl w:val="6"/>
        <w:numId w:val="1"/>
      </w:numPr>
      <w:outlineLvl w:val="6"/>
    </w:pPr>
    <w:rPr>
      <w:rFonts w:ascii="Lucida Fax" w:eastAsia="Times New Roman" w:hAnsi="Lucida Fax" w:cs="Arial"/>
      <w:b/>
      <w:szCs w:val="20"/>
      <w:u w:val="single"/>
    </w:rPr>
  </w:style>
  <w:style w:type="paragraph" w:styleId="Heading8">
    <w:name w:val="heading 8"/>
    <w:basedOn w:val="Normal"/>
    <w:next w:val="Normal"/>
    <w:link w:val="Heading8Char"/>
    <w:qFormat/>
    <w:rsid w:val="00027805"/>
    <w:pPr>
      <w:numPr>
        <w:ilvl w:val="7"/>
        <w:numId w:val="1"/>
      </w:numPr>
      <w:spacing w:before="240" w:after="60"/>
      <w:outlineLvl w:val="7"/>
    </w:pPr>
    <w:rPr>
      <w:rFonts w:eastAsia="Times New Roman"/>
      <w:i/>
      <w:iCs/>
    </w:rPr>
  </w:style>
  <w:style w:type="paragraph" w:styleId="Heading9">
    <w:name w:val="heading 9"/>
    <w:basedOn w:val="Normal"/>
    <w:next w:val="Normal"/>
    <w:link w:val="Heading9Char"/>
    <w:qFormat/>
    <w:rsid w:val="00027805"/>
    <w:pPr>
      <w:numPr>
        <w:ilvl w:val="8"/>
        <w:numId w:val="1"/>
      </w:numPr>
      <w:spacing w:before="240" w:after="60"/>
      <w:outlineLvl w:val="8"/>
    </w:pPr>
    <w:rPr>
      <w:rFonts w:ascii="Arial" w:eastAsia="Times New Roman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27805"/>
    <w:pPr>
      <w:jc w:val="center"/>
    </w:pPr>
    <w:rPr>
      <w:rFonts w:eastAsia="Times New Roman"/>
      <w:b/>
      <w:szCs w:val="20"/>
    </w:rPr>
  </w:style>
  <w:style w:type="character" w:customStyle="1" w:styleId="TitleChar">
    <w:name w:val="Title Char"/>
    <w:basedOn w:val="DefaultParagraphFont"/>
    <w:link w:val="Title"/>
    <w:rsid w:val="00027805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1Char">
    <w:name w:val="Heading 1 Char"/>
    <w:basedOn w:val="DefaultParagraphFont"/>
    <w:link w:val="Heading1"/>
    <w:rsid w:val="00027805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027805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027805"/>
    <w:rPr>
      <w:rFonts w:ascii="Georgia" w:eastAsia="Times New Roman" w:hAnsi="Georgia" w:cs="Courier New"/>
      <w:b/>
      <w:szCs w:val="24"/>
      <w:u w:val="single"/>
    </w:rPr>
  </w:style>
  <w:style w:type="character" w:customStyle="1" w:styleId="Heading4Char">
    <w:name w:val="Heading 4 Char"/>
    <w:basedOn w:val="DefaultParagraphFont"/>
    <w:link w:val="Heading4"/>
    <w:rsid w:val="00027805"/>
    <w:rPr>
      <w:rFonts w:ascii="Arial" w:eastAsia="Times New Roman" w:hAnsi="Arial" w:cs="Arial"/>
      <w:b/>
      <w:sz w:val="36"/>
      <w:szCs w:val="20"/>
    </w:rPr>
  </w:style>
  <w:style w:type="character" w:customStyle="1" w:styleId="Heading5Char">
    <w:name w:val="Heading 5 Char"/>
    <w:basedOn w:val="DefaultParagraphFont"/>
    <w:link w:val="Heading5"/>
    <w:rsid w:val="00027805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027805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027805"/>
    <w:rPr>
      <w:rFonts w:ascii="Lucida Fax" w:eastAsia="Times New Roman" w:hAnsi="Lucida Fax" w:cs="Arial"/>
      <w:b/>
      <w:sz w:val="24"/>
      <w:szCs w:val="20"/>
      <w:u w:val="single"/>
    </w:rPr>
  </w:style>
  <w:style w:type="character" w:customStyle="1" w:styleId="Heading8Char">
    <w:name w:val="Heading 8 Char"/>
    <w:basedOn w:val="DefaultParagraphFont"/>
    <w:link w:val="Heading8"/>
    <w:rsid w:val="00027805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027805"/>
    <w:rPr>
      <w:rFonts w:ascii="Arial" w:eastAsia="Times New Roman" w:hAnsi="Arial" w:cs="Arial"/>
    </w:rPr>
  </w:style>
  <w:style w:type="character" w:styleId="Hyperlink">
    <w:name w:val="Hyperlink"/>
    <w:basedOn w:val="DefaultParagraphFont"/>
    <w:rsid w:val="0002780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33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33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13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cityofpenita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8</Words>
  <Characters>1135</Characters>
  <Application>Microsoft Office Word</Application>
  <DocSecurity>0</DocSecurity>
  <Lines>3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jas</dc:creator>
  <cp:keywords/>
  <dc:description/>
  <cp:lastModifiedBy>KM International</cp:lastModifiedBy>
  <cp:revision>4</cp:revision>
  <cp:lastPrinted>2018-09-27T20:02:00Z</cp:lastPrinted>
  <dcterms:created xsi:type="dcterms:W3CDTF">2018-09-27T21:55:00Z</dcterms:created>
  <dcterms:modified xsi:type="dcterms:W3CDTF">2018-09-27T21:56:00Z</dcterms:modified>
</cp:coreProperties>
</file>